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p>
    <w:p>
      <w:pPr>
        <w:pStyle w:val="FirstParagraph"/>
      </w:pPr>
      <w:r>
        <w:t xml:space="preserve">October 26, 2023</w:t>
      </w:r>
    </w:p>
    <w:p>
      <w:pPr>
        <w:pStyle w:val="BodyText"/>
      </w:pPr>
      <w:r>
        <w:t xml:space="preserve">Scholarship Committee</w:t>
      </w:r>
      <w:r>
        <w:br/>
      </w:r>
      <w:r>
        <w:t xml:space="preserve">University of Cape Town</w:t>
      </w:r>
      <w:r>
        <w:br/>
      </w:r>
      <w:r>
        <w:t xml:space="preserve">Cape Town, Western Cape</w:t>
      </w:r>
      <w:r>
        <w:br/>
      </w:r>
      <w:r>
        <w:t xml:space="preserve">South Africa</w:t>
      </w:r>
    </w:p>
    <w:bookmarkStart w:id="20" w:name="Xdae04e1585377a6e79db39762aa40355725f7b7"/>
    <w:p>
      <w:pPr>
        <w:pStyle w:val="Heading1"/>
      </w:pPr>
      <w:r>
        <w:t xml:space="preserve">Scholarship Application Letter for Civil Engineering Studies</w:t>
      </w:r>
    </w:p>
    <w:p>
      <w:pPr>
        <w:pStyle w:val="FirstParagraph"/>
      </w:pPr>
      <w:r>
        <w:t xml:space="preserve">Dear Esteemed Scholarship Committee,</w:t>
      </w:r>
    </w:p>
    <w:p>
      <w:pPr>
        <w:pStyle w:val="BodyText"/>
      </w:pPr>
      <w:r>
        <w:t xml:space="preserve">I am writing with profound enthusiasm to submit my Scholarship Application Letter for the prestigious Civil Engineering Excellence Fund at the University of Cape Town. As a dedicated South African student deeply committed to transforming infrastructure in our nation, I have meticulously prepared this application to demonstrate how this scholarship will empower me to become a leading</w:t>
      </w:r>
      <w:r>
        <w:t xml:space="preserve"> </w:t>
      </w:r>
      <w:r>
        <w:rPr>
          <w:bCs/>
          <w:b/>
        </w:rPr>
        <w:t xml:space="preserve">Civil Engineer</w:t>
      </w:r>
      <w:r>
        <w:t xml:space="preserve"> </w:t>
      </w:r>
      <w:r>
        <w:t xml:space="preserve">contributing meaningfully to</w:t>
      </w:r>
      <w:r>
        <w:t xml:space="preserve"> </w:t>
      </w:r>
      <w:r>
        <w:rPr>
          <w:bCs/>
          <w:b/>
        </w:rPr>
        <w:t xml:space="preserve">South Africa Cape Town</w:t>
      </w:r>
      <w:r>
        <w:t xml:space="preserve">'s sustainable development trajectory.</w:t>
      </w:r>
    </w:p>
    <w:p>
      <w:pPr>
        <w:pStyle w:val="BodyText"/>
      </w:pPr>
      <w:r>
        <w:t xml:space="preserve">My journey toward civil engineering began during my high school years at Rondebosch Boys' High School in Cape Town, where I was captivated by the intricate interplay of structural design and community impact. As a member of the Environmental Science Club, I led a project documenting informal settlement conditions near Khayelitsha – an experience that crystallized my understanding that infrastructure must serve humanity first. This hands-on exposure to Cape Town's urban challenges ignited my resolve to pursue civil engineering, not merely as an academic discipline, but as a vocation for social equity. My matriculation results (92% in Physical Sciences and 89% in Mathematics) reflect my academic rigor, while my role as captain of the school's robotics team taught me collaborative problem-solving essential for modern engineering practice.</w:t>
      </w:r>
    </w:p>
    <w:p>
      <w:pPr>
        <w:pStyle w:val="BodyText"/>
      </w:pPr>
      <w:r>
        <w:t xml:space="preserve">What distinguishes this scholarship opportunity is its alignment with Cape Town's urgent infrastructure needs. The city faces critical challenges: aging water systems requiring seismic upgrades (as evidenced by the 2018 drought crisis), rapidly expanding informal settlements demanding resilient housing solutions, and coastal erosion threatening historic districts like Woodstock. I have actively engaged with these issues through volunteer work with the Cape Town Municipal Engineering Department's youth program, where I assisted in flood mitigation planning for the Langa township. This experience revealed how theoretical engineering principles must adapt to South Africa's unique socio-ecological context – a reality that makes studying at UCT, with its renowned infrastructure research center and direct access to Cape Town's living laboratories, indispensable for my growth as a</w:t>
      </w:r>
      <w:r>
        <w:t xml:space="preserve"> </w:t>
      </w:r>
      <w:r>
        <w:rPr>
          <w:bCs/>
          <w:b/>
        </w:rPr>
        <w:t xml:space="preserve">Civil Engineer</w:t>
      </w:r>
      <w:r>
        <w:t xml:space="preserve">.</w:t>
      </w:r>
    </w:p>
    <w:p>
      <w:pPr>
        <w:pStyle w:val="BodyText"/>
      </w:pPr>
      <w:r>
        <w:t xml:space="preserve">My academic portfolio demonstrates consistent commitment to engineering excellence. At the University of the Western Cape, I maintained a 3.8 GPA while completing independent research on sustainable concrete alternatives using locally sourced waste materials – a solution directly applicable to Cape Town's construction industry facing rising costs and environmental pressures. I presented these findings at the Southern African Civil Engineering Conference in Johannesburg, where my proposal for "Waste-Plastic Reinforced Concrete" garnered attention from municipal engineers. Crucially, this research emerged from observing how discarded plastic bottles pollute Table Mountain's watershed – a local challenge that fuels my determination to develop context-specific engineering solutions rather than importing generic Western models.</w:t>
      </w:r>
    </w:p>
    <w:p>
      <w:pPr>
        <w:pStyle w:val="BodyText"/>
      </w:pPr>
      <w:r>
        <w:t xml:space="preserve">Financial constraints remain my primary barrier to advancing these initiatives. My parents, both educators in the Cape Flats community, work tirelessly but cannot afford UCT's full tuition fees. This scholarship would alleviate not just monetary burden but also the anxiety that distracts from academic excellence. More importantly, it would enable me to fully engage with UCT's</w:t>
      </w:r>
      <w:r>
        <w:t xml:space="preserve"> </w:t>
      </w:r>
      <w:r>
        <w:rPr>
          <w:iCs/>
          <w:i/>
        </w:rPr>
        <w:t xml:space="preserve">Urban Futures Lab</w:t>
      </w:r>
      <w:r>
        <w:t xml:space="preserve">, where I hope to collaborate on the city's "Green Corridors Initiative" – a project mapping flood-resistant pathways through informal settlements. Without financial support, I would be compelled to work 30+ hours weekly at my family's small business, fragmenting my focus during critical engineering coursework that requires intense concentration on complex structural calculations and hydrological modeling.</w:t>
      </w:r>
    </w:p>
    <w:p>
      <w:pPr>
        <w:pStyle w:val="BodyText"/>
      </w:pPr>
      <w:r>
        <w:t xml:space="preserve">I envision my career as a</w:t>
      </w:r>
      <w:r>
        <w:t xml:space="preserve"> </w:t>
      </w:r>
      <w:r>
        <w:rPr>
          <w:bCs/>
          <w:b/>
        </w:rPr>
        <w:t xml:space="preserve">Civil Engineer</w:t>
      </w:r>
      <w:r>
        <w:t xml:space="preserve"> </w:t>
      </w:r>
      <w:r>
        <w:t xml:space="preserve">in</w:t>
      </w:r>
      <w:r>
        <w:t xml:space="preserve"> </w:t>
      </w:r>
      <w:r>
        <w:rPr>
          <w:bCs/>
          <w:b/>
        </w:rPr>
        <w:t xml:space="preserve">South Africa Cape Town</w:t>
      </w:r>
      <w:r>
        <w:t xml:space="preserve"> </w:t>
      </w:r>
      <w:r>
        <w:t xml:space="preserve">as one of active citizenship. Post-graduation, I plan to establish a community-focused firm specializing in low-cost, climate-resilient infrastructure for the city's most vulnerable neighborhoods. My long-term vision includes developing solar-powered water purification systems for townships like Gugulethu and designing elevated walkways that integrate public art – transforming functional infrastructure into cultural touchstones. These goals are impossible without the specialized training available only at UCT, where faculty like Professor David Dugmore (a leader in African urban resilience) mentor students to solve problems through local innovation rather than imported templates.</w:t>
      </w:r>
    </w:p>
    <w:p>
      <w:pPr>
        <w:pStyle w:val="BodyText"/>
      </w:pPr>
      <w:r>
        <w:t xml:space="preserve">What truly sets this scholarship apart is its transformative potential for South Africa's engineering landscape. As one of few programs prioritizing community-centered infrastructure development, it addresses the critical gap where traditional civil engineering often overlooks social equity. My application reflects this ethos: during my high school internship with the Cape Town Water Board, I advocated for community input in reservoir renovation plans – a practice now adopted city-wide as part of their "Water Wise Communities" program. This experience taught me that sustainable infrastructure begins with listening to residents, not just analyzing data. As a future</w:t>
      </w:r>
      <w:r>
        <w:t xml:space="preserve"> </w:t>
      </w:r>
      <w:r>
        <w:rPr>
          <w:bCs/>
          <w:b/>
        </w:rPr>
        <w:t xml:space="preserve">Civil Engineer</w:t>
      </w:r>
      <w:r>
        <w:t xml:space="preserve"> </w:t>
      </w:r>
      <w:r>
        <w:t xml:space="preserve">deeply embedded in</w:t>
      </w:r>
      <w:r>
        <w:t xml:space="preserve"> </w:t>
      </w:r>
      <w:r>
        <w:rPr>
          <w:bCs/>
          <w:b/>
        </w:rPr>
        <w:t xml:space="preserve">South Africa Cape Town</w:t>
      </w:r>
      <w:r>
        <w:t xml:space="preserve">'s social fabric, I will champion this philosophy through every project.</w:t>
      </w:r>
    </w:p>
    <w:p>
      <w:pPr>
        <w:pStyle w:val="BodyText"/>
      </w:pPr>
      <w:r>
        <w:t xml:space="preserve">I have attached all required documentation: academic transcripts, recommendation letters from UCT professors and municipal engineers, my conference presentation slides, and detailed research methodology. Each document substantiates my readiness to excel in UCT's Civil Engineering program while contributing to Cape Town's unique challenges. I respectfully request the opportunity to discuss how my background aligns with your mission during an interview at your convenience.</w:t>
      </w:r>
    </w:p>
    <w:p>
      <w:pPr>
        <w:pStyle w:val="BodyText"/>
      </w:pPr>
      <w:r>
        <w:t xml:space="preserve">In closing, I reiterate that this scholarship represents far more than financial aid – it is a catalyst for systemic change in South Africa's infrastructure paradigm. As someone who has walked Cape Town's streets from Nyanga to the V&amp;A Waterfront, I understand that our greatest engineering challenges are not technical but human. My life's work will be dedicated to proving that when engineering serves community first, it becomes the most powerful force for liberation and progress in</w:t>
      </w:r>
      <w:r>
        <w:t xml:space="preserve"> </w:t>
      </w:r>
      <w:r>
        <w:rPr>
          <w:bCs/>
          <w:b/>
        </w:rPr>
        <w:t xml:space="preserve">South Africa Cape Town</w:t>
      </w:r>
      <w:r>
        <w:t xml:space="preserve">.</w:t>
      </w:r>
    </w:p>
    <w:p>
      <w:pPr>
        <w:pStyle w:val="BodyText"/>
      </w:pPr>
      <w:r>
        <w:t xml:space="preserve">Sincerely,</w:t>
      </w:r>
    </w:p>
    <w:p>
      <w:pPr>
        <w:pStyle w:val="BodyText"/>
      </w:pPr>
      <w:r>
        <w:br/>
      </w:r>
      <w:r>
        <w:br/>
      </w:r>
    </w:p>
    <w:p>
      <w:pPr>
        <w:pStyle w:val="BodyText"/>
      </w:pPr>
      <w:r>
        <w:t xml:space="preserve">Mpho Nkosi</w:t>
      </w:r>
    </w:p>
    <w:p>
      <w:pPr>
        <w:pStyle w:val="BodyText"/>
      </w:pPr>
      <w:r>
        <w:t xml:space="preserve">Student ID: UCT-CE2024-789</w:t>
      </w:r>
    </w:p>
    <w:p>
      <w:pPr>
        <w:pStyle w:val="BodyText"/>
      </w:pPr>
      <w:r>
        <w:t xml:space="preserve">Cape Town, Western Cape,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dc:title>
  <dc:creator/>
  <dc:language>en</dc:language>
  <cp:keywords/>
  <dcterms:created xsi:type="dcterms:W3CDTF">2025-12-10T14:00:34Z</dcterms:created>
  <dcterms:modified xsi:type="dcterms:W3CDTF">2025-12-10T14:00:34Z</dcterms:modified>
</cp:coreProperties>
</file>

<file path=docProps/custom.xml><?xml version="1.0" encoding="utf-8"?>
<Properties xmlns="http://schemas.openxmlformats.org/officeDocument/2006/custom-properties" xmlns:vt="http://schemas.openxmlformats.org/officeDocument/2006/docPropsVTypes"/>
</file>